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E2601" w14:textId="02ED1326" w:rsidR="00DB4E05" w:rsidRPr="00042CD6" w:rsidRDefault="002C307E">
      <w:pPr>
        <w:spacing w:after="0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</w:rPr>
        <w:t xml:space="preserve"> </w:t>
      </w:r>
    </w:p>
    <w:p w14:paraId="4534D805" w14:textId="194E1800" w:rsidR="00DB4E05" w:rsidRPr="00042CD6" w:rsidRDefault="002C307E">
      <w:pPr>
        <w:spacing w:after="86"/>
        <w:ind w:left="59"/>
        <w:jc w:val="center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  <w:noProof/>
        </w:rPr>
        <w:drawing>
          <wp:inline distT="0" distB="0" distL="0" distR="0" wp14:anchorId="5C48C69E" wp14:editId="42B55232">
            <wp:extent cx="847039" cy="638810"/>
            <wp:effectExtent l="0" t="0" r="0" b="0"/>
            <wp:docPr id="232" name="Picture 2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47039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2CD6">
        <w:rPr>
          <w:rFonts w:ascii="Times New Roman" w:hAnsi="Times New Roman" w:cs="Times New Roman"/>
          <w:b/>
        </w:rPr>
        <w:t xml:space="preserve"> </w:t>
      </w:r>
    </w:p>
    <w:p w14:paraId="2415EE44" w14:textId="1F4A533A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/>
        </w:rPr>
      </w:pPr>
      <w:r w:rsidRPr="00946D63">
        <w:rPr>
          <w:rFonts w:ascii="Times New Roman" w:hAnsi="Times New Roman" w:cs="Times New Roman"/>
          <w:b/>
        </w:rPr>
        <w:t>GENERAL SIR JOHN KOTELAWALA DEFENCE UNIVERSITY</w:t>
      </w:r>
    </w:p>
    <w:p w14:paraId="19E5F2F7" w14:textId="3F186B5D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Cs/>
        </w:rPr>
      </w:pPr>
      <w:r w:rsidRPr="00946D63">
        <w:rPr>
          <w:rFonts w:ascii="Times New Roman" w:hAnsi="Times New Roman" w:cs="Times New Roman"/>
          <w:bCs/>
        </w:rPr>
        <w:t>BACHELOR OF SCIENCE IN COMPUTER SCIENCE/ COMPUTER ENGINEERING/ SOFTWARE ENGINEERING</w:t>
      </w:r>
    </w:p>
    <w:p w14:paraId="6B884FD5" w14:textId="60D265FD" w:rsidR="00946D63" w:rsidRDefault="00946D63" w:rsidP="007B540A">
      <w:pPr>
        <w:spacing w:after="0" w:line="360" w:lineRule="auto"/>
        <w:ind w:left="10" w:right="1" w:hanging="10"/>
        <w:jc w:val="center"/>
      </w:pPr>
      <w:r w:rsidRPr="00946D63">
        <w:rPr>
          <w:rFonts w:ascii="Times New Roman" w:hAnsi="Times New Roman" w:cs="Times New Roman"/>
          <w:b/>
        </w:rPr>
        <w:t>GROUP PROJECT IN SOFTWARE DEVELOPMENT</w:t>
      </w:r>
    </w:p>
    <w:p w14:paraId="0636ED2F" w14:textId="3E2A3121" w:rsidR="00DB4E05" w:rsidRDefault="00563F8C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>Week</w:t>
      </w:r>
      <w:r w:rsidR="002C307E" w:rsidRPr="00042CD6">
        <w:rPr>
          <w:rFonts w:ascii="Times New Roman" w:hAnsi="Times New Roman" w:cs="Times New Roman"/>
          <w:b/>
        </w:rPr>
        <w:t xml:space="preserve">ly Progress Report </w:t>
      </w:r>
    </w:p>
    <w:p w14:paraId="6D31E20D" w14:textId="3132F041" w:rsidR="00042CD6" w:rsidRPr="00042CD6" w:rsidRDefault="00042CD6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</w:rPr>
      </w:pPr>
    </w:p>
    <w:p w14:paraId="0435C891" w14:textId="1768A32D" w:rsidR="00DB4E05" w:rsidRDefault="002C307E">
      <w:pPr>
        <w:spacing w:after="0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 xml:space="preserve">*This report should be submitted </w:t>
      </w:r>
      <w:r w:rsidR="00563F8C" w:rsidRPr="00042CD6">
        <w:rPr>
          <w:rFonts w:ascii="Times New Roman" w:hAnsi="Times New Roman" w:cs="Times New Roman"/>
          <w:b/>
        </w:rPr>
        <w:t>every Monday</w:t>
      </w:r>
      <w:r w:rsidRPr="00042CD6">
        <w:rPr>
          <w:rFonts w:ascii="Times New Roman" w:hAnsi="Times New Roman" w:cs="Times New Roman"/>
          <w:b/>
        </w:rPr>
        <w:t xml:space="preserve"> </w:t>
      </w:r>
      <w:r w:rsidR="00563F8C" w:rsidRPr="00042CD6">
        <w:rPr>
          <w:rFonts w:ascii="Times New Roman" w:hAnsi="Times New Roman" w:cs="Times New Roman"/>
          <w:b/>
        </w:rPr>
        <w:t>of each</w:t>
      </w:r>
      <w:r w:rsidRPr="00042CD6">
        <w:rPr>
          <w:rFonts w:ascii="Times New Roman" w:hAnsi="Times New Roman" w:cs="Times New Roman"/>
          <w:b/>
        </w:rPr>
        <w:t xml:space="preserve"> week</w:t>
      </w:r>
    </w:p>
    <w:p w14:paraId="15D2F152" w14:textId="05E3FF99" w:rsidR="00F071B0" w:rsidRPr="00042CD6" w:rsidRDefault="00F071B0">
      <w:pPr>
        <w:spacing w:after="0"/>
        <w:rPr>
          <w:rFonts w:ascii="Times New Roman" w:hAnsi="Times New Roman" w:cs="Times New Roman"/>
        </w:rPr>
      </w:pPr>
    </w:p>
    <w:tbl>
      <w:tblPr>
        <w:tblStyle w:val="TableGrid0"/>
        <w:tblW w:w="9016" w:type="dxa"/>
        <w:tblLook w:val="0680" w:firstRow="0" w:lastRow="0" w:firstColumn="1" w:lastColumn="0" w:noHBand="1" w:noVBand="1"/>
      </w:tblPr>
      <w:tblGrid>
        <w:gridCol w:w="2154"/>
        <w:gridCol w:w="205"/>
        <w:gridCol w:w="2224"/>
        <w:gridCol w:w="1980"/>
        <w:gridCol w:w="2453"/>
      </w:tblGrid>
      <w:tr w:rsidR="00F071B0" w:rsidRPr="00042CD6" w14:paraId="2D38F0CD" w14:textId="3A0FC8FD" w:rsidTr="00F071B0">
        <w:trPr>
          <w:trHeight w:val="317"/>
        </w:trPr>
        <w:tc>
          <w:tcPr>
            <w:tcW w:w="2154" w:type="dxa"/>
          </w:tcPr>
          <w:p w14:paraId="1E5C27C3" w14:textId="129105B9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</w:t>
            </w:r>
            <w:r w:rsidRPr="00F071B0">
              <w:rPr>
                <w:rFonts w:ascii="Times New Roman" w:hAnsi="Times New Roman" w:cs="Times New Roman"/>
                <w:b/>
                <w:bCs/>
              </w:rPr>
              <w:t>Month</w:t>
            </w:r>
          </w:p>
        </w:tc>
        <w:tc>
          <w:tcPr>
            <w:tcW w:w="2429" w:type="dxa"/>
            <w:gridSpan w:val="2"/>
          </w:tcPr>
          <w:p w14:paraId="506E2973" w14:textId="2656E307" w:rsidR="00F071B0" w:rsidRPr="00042CD6" w:rsidRDefault="00C0304C" w:rsidP="008623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  <w:r w:rsidR="000D733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980" w:type="dxa"/>
          </w:tcPr>
          <w:p w14:paraId="0402AA02" w14:textId="0624CAD8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 w:rsidRPr="00F071B0">
              <w:rPr>
                <w:rFonts w:ascii="Times New Roman" w:hAnsi="Times New Roman" w:cs="Times New Roman"/>
                <w:b/>
                <w:bCs/>
              </w:rPr>
              <w:t>Week Number</w:t>
            </w:r>
          </w:p>
        </w:tc>
        <w:tc>
          <w:tcPr>
            <w:tcW w:w="2453" w:type="dxa"/>
          </w:tcPr>
          <w:p w14:paraId="0A9E5832" w14:textId="5CA0008B" w:rsidR="00F071B0" w:rsidRPr="00042CD6" w:rsidRDefault="00C0304C" w:rsidP="0053531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  <w:r w:rsidR="009C00EC">
              <w:rPr>
                <w:rFonts w:ascii="Times New Roman" w:hAnsi="Times New Roman" w:cs="Times New Roman"/>
              </w:rPr>
              <w:t>8</w:t>
            </w:r>
          </w:p>
        </w:tc>
      </w:tr>
      <w:tr w:rsidR="00946D63" w:rsidRPr="00042CD6" w14:paraId="04428647" w14:textId="447DA777" w:rsidTr="00FA6D21">
        <w:trPr>
          <w:trHeight w:val="326"/>
        </w:trPr>
        <w:tc>
          <w:tcPr>
            <w:tcW w:w="2154" w:type="dxa"/>
          </w:tcPr>
          <w:p w14:paraId="7C7AC202" w14:textId="183AA48B" w:rsidR="00946D63" w:rsidRPr="00042CD6" w:rsidRDefault="00946D63" w:rsidP="00563F8C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Group Number </w:t>
            </w:r>
          </w:p>
        </w:tc>
        <w:tc>
          <w:tcPr>
            <w:tcW w:w="6862" w:type="dxa"/>
            <w:gridSpan w:val="4"/>
          </w:tcPr>
          <w:p w14:paraId="238E4BC3" w14:textId="4563B615" w:rsidR="00946D63" w:rsidRPr="00042CD6" w:rsidRDefault="006643CE" w:rsidP="00B903A7">
            <w:pPr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</w:tr>
      <w:tr w:rsidR="0086230B" w:rsidRPr="00042CD6" w14:paraId="09142DDA" w14:textId="6B82092D" w:rsidTr="00F071B0">
        <w:trPr>
          <w:trHeight w:val="29"/>
        </w:trPr>
        <w:tc>
          <w:tcPr>
            <w:tcW w:w="2154" w:type="dxa"/>
          </w:tcPr>
          <w:p w14:paraId="07260619" w14:textId="655BEE76" w:rsidR="0086230B" w:rsidRPr="00042CD6" w:rsidRDefault="0086230B">
            <w:pPr>
              <w:ind w:left="107"/>
              <w:rPr>
                <w:rFonts w:ascii="Times New Roman" w:hAnsi="Times New Roman" w:cs="Times New Roman"/>
              </w:rPr>
            </w:pPr>
          </w:p>
        </w:tc>
        <w:tc>
          <w:tcPr>
            <w:tcW w:w="2429" w:type="dxa"/>
            <w:gridSpan w:val="2"/>
          </w:tcPr>
          <w:p w14:paraId="58C49851" w14:textId="56374D14" w:rsidR="0086230B" w:rsidRPr="00042CD6" w:rsidRDefault="0086230B" w:rsidP="00F071B0">
            <w:pPr>
              <w:ind w:left="108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tudent Name</w:t>
            </w:r>
          </w:p>
        </w:tc>
        <w:tc>
          <w:tcPr>
            <w:tcW w:w="1980" w:type="dxa"/>
          </w:tcPr>
          <w:p w14:paraId="2C9AA289" w14:textId="663DCA96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Index Number</w:t>
            </w:r>
          </w:p>
        </w:tc>
        <w:tc>
          <w:tcPr>
            <w:tcW w:w="2453" w:type="dxa"/>
          </w:tcPr>
          <w:p w14:paraId="76A6F6E2" w14:textId="1813FD7C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ignature</w:t>
            </w:r>
          </w:p>
        </w:tc>
      </w:tr>
      <w:tr w:rsidR="0086230B" w:rsidRPr="00042CD6" w14:paraId="1DB861DB" w14:textId="46BE082F" w:rsidTr="00F071B0">
        <w:trPr>
          <w:trHeight w:val="308"/>
        </w:trPr>
        <w:tc>
          <w:tcPr>
            <w:tcW w:w="2154" w:type="dxa"/>
          </w:tcPr>
          <w:p w14:paraId="662FB02D" w14:textId="32EB0929" w:rsidR="0086230B" w:rsidRPr="00042CD6" w:rsidRDefault="006210DF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Member </w:t>
            </w:r>
            <w:r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429" w:type="dxa"/>
            <w:gridSpan w:val="2"/>
          </w:tcPr>
          <w:p w14:paraId="4E86A017" w14:textId="1DC0E74F" w:rsidR="0086230B" w:rsidRPr="00042CD6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E. H. M. Diouf</w:t>
            </w:r>
          </w:p>
        </w:tc>
        <w:tc>
          <w:tcPr>
            <w:tcW w:w="1980" w:type="dxa"/>
          </w:tcPr>
          <w:p w14:paraId="26A78A7A" w14:textId="30FAFF9E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6730</w:t>
            </w:r>
          </w:p>
        </w:tc>
        <w:tc>
          <w:tcPr>
            <w:tcW w:w="2453" w:type="dxa"/>
          </w:tcPr>
          <w:p w14:paraId="034CC44D" w14:textId="03D1C094" w:rsidR="0086230B" w:rsidRPr="00042CD6" w:rsidRDefault="00457809" w:rsidP="007B5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aink">
                  <w:drawing>
                    <wp:anchor distT="0" distB="0" distL="114300" distR="114300" simplePos="0" relativeHeight="251663360" behindDoc="0" locked="0" layoutInCell="1" allowOverlap="1" wp14:anchorId="20D5AF41" wp14:editId="13959D53">
                      <wp:simplePos x="0" y="0"/>
                      <wp:positionH relativeFrom="column">
                        <wp:posOffset>333375</wp:posOffset>
                      </wp:positionH>
                      <wp:positionV relativeFrom="paragraph">
                        <wp:posOffset>-12065</wp:posOffset>
                      </wp:positionV>
                      <wp:extent cx="742315" cy="190500"/>
                      <wp:effectExtent l="0" t="57150" r="38735" b="38100"/>
                      <wp:wrapNone/>
                      <wp:docPr id="10" name="Ink 1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42315" cy="190500"/>
                            </w14:xfrm>
                          </w14:contentPart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drawing>
                    <wp:anchor distT="0" distB="0" distL="114300" distR="114300" simplePos="0" relativeHeight="251663360" behindDoc="0" locked="0" layoutInCell="1" allowOverlap="1" wp14:anchorId="20D5AF41" wp14:editId="13959D53">
                      <wp:simplePos x="0" y="0"/>
                      <wp:positionH relativeFrom="column">
                        <wp:posOffset>333375</wp:posOffset>
                      </wp:positionH>
                      <wp:positionV relativeFrom="paragraph">
                        <wp:posOffset>-12065</wp:posOffset>
                      </wp:positionV>
                      <wp:extent cx="742315" cy="190500"/>
                      <wp:effectExtent l="0" t="57150" r="38735" b="38100"/>
                      <wp:wrapNone/>
                      <wp:docPr id="10" name="Ink 10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Ink 10"/>
                              <pic:cNvPicPr/>
                            </pic:nvPicPr>
                            <pic:blipFill>
                              <a:blip r:embed="rId8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777955" cy="406208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Fallback>
              </mc:AlternateContent>
            </w:r>
          </w:p>
        </w:tc>
      </w:tr>
      <w:tr w:rsidR="0086230B" w:rsidRPr="00042CD6" w14:paraId="5F62A8C7" w14:textId="3B7E6FD5" w:rsidTr="00F071B0">
        <w:trPr>
          <w:trHeight w:val="317"/>
        </w:trPr>
        <w:tc>
          <w:tcPr>
            <w:tcW w:w="2154" w:type="dxa"/>
          </w:tcPr>
          <w:p w14:paraId="01A40288" w14:textId="6B2FCBE4" w:rsidR="0086230B" w:rsidRPr="00042CD6" w:rsidRDefault="0086230B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 2</w:t>
            </w:r>
          </w:p>
        </w:tc>
        <w:tc>
          <w:tcPr>
            <w:tcW w:w="2429" w:type="dxa"/>
            <w:gridSpan w:val="2"/>
          </w:tcPr>
          <w:p w14:paraId="0C01D674" w14:textId="21D8D243" w:rsidR="0086230B" w:rsidRPr="00427339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T. S. S. Thilakarathna</w:t>
            </w:r>
          </w:p>
        </w:tc>
        <w:tc>
          <w:tcPr>
            <w:tcW w:w="1980" w:type="dxa"/>
          </w:tcPr>
          <w:p w14:paraId="3D8CD8B7" w14:textId="68A43EE9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SE/23/ 0015</w:t>
            </w:r>
          </w:p>
        </w:tc>
        <w:tc>
          <w:tcPr>
            <w:tcW w:w="2453" w:type="dxa"/>
          </w:tcPr>
          <w:p w14:paraId="7C950795" w14:textId="01F95A17" w:rsidR="0086230B" w:rsidRPr="00042CD6" w:rsidRDefault="001C366D" w:rsidP="007B5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9264" behindDoc="1" locked="0" layoutInCell="1" allowOverlap="1" wp14:anchorId="145015AC" wp14:editId="1E158B53">
                  <wp:simplePos x="0" y="0"/>
                  <wp:positionH relativeFrom="margin">
                    <wp:posOffset>360045</wp:posOffset>
                  </wp:positionH>
                  <wp:positionV relativeFrom="paragraph">
                    <wp:posOffset>124883</wp:posOffset>
                  </wp:positionV>
                  <wp:extent cx="462192" cy="435398"/>
                  <wp:effectExtent l="0" t="0" r="0" b="0"/>
                  <wp:wrapNone/>
                  <wp:docPr id="103772767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7727672" name="Picture 1037727672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192" cy="4353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C5814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8240" behindDoc="1" locked="0" layoutInCell="1" allowOverlap="1" wp14:anchorId="6451EE47" wp14:editId="1335E946">
                  <wp:simplePos x="0" y="0"/>
                  <wp:positionH relativeFrom="margin">
                    <wp:posOffset>304800</wp:posOffset>
                  </wp:positionH>
                  <wp:positionV relativeFrom="paragraph">
                    <wp:posOffset>-129540</wp:posOffset>
                  </wp:positionV>
                  <wp:extent cx="674550" cy="561304"/>
                  <wp:effectExtent l="57150" t="0" r="0" b="0"/>
                  <wp:wrapNone/>
                  <wp:docPr id="944407167" name="Picture 1" descr="A black background with white spot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4407167" name="Picture 1" descr="A black background with white spots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68826">
                            <a:off x="0" y="0"/>
                            <a:ext cx="674550" cy="561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86230B" w:rsidRPr="00042CD6" w14:paraId="272004AA" w14:textId="04D4E5AA" w:rsidTr="00F071B0">
        <w:trPr>
          <w:trHeight w:val="299"/>
        </w:trPr>
        <w:tc>
          <w:tcPr>
            <w:tcW w:w="2154" w:type="dxa"/>
          </w:tcPr>
          <w:p w14:paraId="2A7CA6F5" w14:textId="75230590" w:rsidR="0086230B" w:rsidRPr="00042CD6" w:rsidRDefault="0086230B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 w:rsidR="00E74C9D">
              <w:rPr>
                <w:rFonts w:ascii="Times New Roman" w:hAnsi="Times New Roman" w:cs="Times New Roman"/>
                <w:b/>
              </w:rPr>
              <w:t xml:space="preserve"> 3</w:t>
            </w:r>
          </w:p>
        </w:tc>
        <w:tc>
          <w:tcPr>
            <w:tcW w:w="2429" w:type="dxa"/>
            <w:gridSpan w:val="2"/>
          </w:tcPr>
          <w:p w14:paraId="0B1DCFA3" w14:textId="550EB003" w:rsidR="0086230B" w:rsidRPr="00427339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R. M. J. Jayashan</w:t>
            </w:r>
          </w:p>
        </w:tc>
        <w:tc>
          <w:tcPr>
            <w:tcW w:w="1980" w:type="dxa"/>
          </w:tcPr>
          <w:p w14:paraId="11B35066" w14:textId="01419F50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E/23/0009</w:t>
            </w:r>
          </w:p>
        </w:tc>
        <w:tc>
          <w:tcPr>
            <w:tcW w:w="2453" w:type="dxa"/>
          </w:tcPr>
          <w:p w14:paraId="767B5371" w14:textId="063BD330" w:rsidR="0086230B" w:rsidRPr="00042CD6" w:rsidRDefault="0086230B" w:rsidP="007B540A">
            <w:pPr>
              <w:rPr>
                <w:rFonts w:ascii="Times New Roman" w:hAnsi="Times New Roman" w:cs="Times New Roman"/>
              </w:rPr>
            </w:pPr>
          </w:p>
        </w:tc>
      </w:tr>
      <w:tr w:rsidR="00E74C9D" w:rsidRPr="00042CD6" w14:paraId="1EADE29A" w14:textId="77777777" w:rsidTr="00F071B0">
        <w:trPr>
          <w:trHeight w:val="299"/>
        </w:trPr>
        <w:tc>
          <w:tcPr>
            <w:tcW w:w="2154" w:type="dxa"/>
          </w:tcPr>
          <w:p w14:paraId="5CF82BA9" w14:textId="694666C8" w:rsidR="00E74C9D" w:rsidRPr="00042CD6" w:rsidRDefault="00E74C9D" w:rsidP="00E74C9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>
              <w:rPr>
                <w:rFonts w:ascii="Times New Roman" w:hAnsi="Times New Roman" w:cs="Times New Roman"/>
                <w:b/>
              </w:rPr>
              <w:t xml:space="preserve"> 4</w:t>
            </w:r>
          </w:p>
        </w:tc>
        <w:tc>
          <w:tcPr>
            <w:tcW w:w="2429" w:type="dxa"/>
            <w:gridSpan w:val="2"/>
          </w:tcPr>
          <w:p w14:paraId="37AFED6D" w14:textId="46F91AA3" w:rsidR="00E74C9D" w:rsidRPr="00427339" w:rsidRDefault="00427339" w:rsidP="00E74C9D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N. T. P. G. B. Upethra</w:t>
            </w:r>
          </w:p>
        </w:tc>
        <w:tc>
          <w:tcPr>
            <w:tcW w:w="1980" w:type="dxa"/>
          </w:tcPr>
          <w:p w14:paraId="7334522D" w14:textId="318BDA6E" w:rsidR="00E74C9D" w:rsidRPr="00042CD6" w:rsidRDefault="00427339" w:rsidP="00E74C9D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S/23/0021</w:t>
            </w:r>
          </w:p>
        </w:tc>
        <w:tc>
          <w:tcPr>
            <w:tcW w:w="2453" w:type="dxa"/>
          </w:tcPr>
          <w:p w14:paraId="3941718C" w14:textId="783CE98A" w:rsidR="00E74C9D" w:rsidRPr="00042CD6" w:rsidRDefault="00C53F03" w:rsidP="00E74C9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1312" behindDoc="1" locked="0" layoutInCell="1" allowOverlap="1" wp14:anchorId="42263A7E" wp14:editId="342D9DA7">
                  <wp:simplePos x="0" y="0"/>
                  <wp:positionH relativeFrom="margin">
                    <wp:posOffset>297131</wp:posOffset>
                  </wp:positionH>
                  <wp:positionV relativeFrom="paragraph">
                    <wp:posOffset>175846</wp:posOffset>
                  </wp:positionV>
                  <wp:extent cx="580292" cy="277006"/>
                  <wp:effectExtent l="0" t="0" r="0" b="8890"/>
                  <wp:wrapNone/>
                  <wp:docPr id="6004703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0470383" name="Picture 600470383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292" cy="2770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8539B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0288" behindDoc="1" locked="0" layoutInCell="1" allowOverlap="1" wp14:anchorId="0FB667FA" wp14:editId="2915D727">
                  <wp:simplePos x="0" y="0"/>
                  <wp:positionH relativeFrom="column">
                    <wp:posOffset>344170</wp:posOffset>
                  </wp:positionH>
                  <wp:positionV relativeFrom="paragraph">
                    <wp:posOffset>-63077</wp:posOffset>
                  </wp:positionV>
                  <wp:extent cx="492142" cy="368824"/>
                  <wp:effectExtent l="19050" t="0" r="0" b="0"/>
                  <wp:wrapNone/>
                  <wp:docPr id="982037800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2037800" name="Picture 982037800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706527">
                            <a:off x="0" y="0"/>
                            <a:ext cx="492142" cy="368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74C9D" w:rsidRPr="00042CD6" w14:paraId="6031F5CD" w14:textId="77777777" w:rsidTr="00F071B0">
        <w:trPr>
          <w:trHeight w:val="299"/>
        </w:trPr>
        <w:tc>
          <w:tcPr>
            <w:tcW w:w="2154" w:type="dxa"/>
          </w:tcPr>
          <w:p w14:paraId="426A2CEE" w14:textId="136273BF" w:rsidR="00E74C9D" w:rsidRPr="00042CD6" w:rsidRDefault="00E74C9D" w:rsidP="00E74C9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>
              <w:rPr>
                <w:rFonts w:ascii="Times New Roman" w:hAnsi="Times New Roman" w:cs="Times New Roman"/>
                <w:b/>
              </w:rPr>
              <w:t xml:space="preserve"> 5</w:t>
            </w:r>
          </w:p>
        </w:tc>
        <w:tc>
          <w:tcPr>
            <w:tcW w:w="2429" w:type="dxa"/>
            <w:gridSpan w:val="2"/>
          </w:tcPr>
          <w:p w14:paraId="7E4A6EEA" w14:textId="2DF3C5A8" w:rsidR="00E74C9D" w:rsidRPr="00427339" w:rsidRDefault="00427339" w:rsidP="00E74C9D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B. U. Senanayaka</w:t>
            </w:r>
          </w:p>
        </w:tc>
        <w:tc>
          <w:tcPr>
            <w:tcW w:w="1980" w:type="dxa"/>
          </w:tcPr>
          <w:p w14:paraId="088DF9A7" w14:textId="38F44A77" w:rsidR="00E74C9D" w:rsidRPr="00042CD6" w:rsidRDefault="00427339" w:rsidP="00E74C9D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S/23/0018</w:t>
            </w:r>
          </w:p>
        </w:tc>
        <w:tc>
          <w:tcPr>
            <w:tcW w:w="2453" w:type="dxa"/>
          </w:tcPr>
          <w:p w14:paraId="49AF2BD9" w14:textId="21DEB7C6" w:rsidR="00E74C9D" w:rsidRPr="00042CD6" w:rsidRDefault="00E74C9D" w:rsidP="00E74C9D">
            <w:pPr>
              <w:rPr>
                <w:rFonts w:ascii="Times New Roman" w:hAnsi="Times New Roman" w:cs="Times New Roman"/>
              </w:rPr>
            </w:pPr>
          </w:p>
        </w:tc>
      </w:tr>
      <w:tr w:rsidR="00DB4E05" w:rsidRPr="00042CD6" w14:paraId="3D612C98" w14:textId="77777777" w:rsidTr="00F071B0">
        <w:trPr>
          <w:trHeight w:val="299"/>
        </w:trPr>
        <w:tc>
          <w:tcPr>
            <w:tcW w:w="2154" w:type="dxa"/>
          </w:tcPr>
          <w:p w14:paraId="458EDDAF" w14:textId="77777777" w:rsidR="00DB4E05" w:rsidRPr="00042CD6" w:rsidRDefault="002C307E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Project Title </w:t>
            </w:r>
          </w:p>
        </w:tc>
        <w:tc>
          <w:tcPr>
            <w:tcW w:w="6862" w:type="dxa"/>
            <w:gridSpan w:val="4"/>
          </w:tcPr>
          <w:p w14:paraId="14DB5539" w14:textId="4F5C18C4" w:rsidR="00DB4E05" w:rsidRPr="00042CD6" w:rsidRDefault="00427339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igital Tire Management and Monitoring System for Pavara Traders and Services</w:t>
            </w:r>
          </w:p>
        </w:tc>
      </w:tr>
      <w:tr w:rsidR="00DB4E05" w:rsidRPr="00042CD6" w14:paraId="1F88A3D1" w14:textId="77777777" w:rsidTr="00F071B0">
        <w:trPr>
          <w:trHeight w:val="218"/>
        </w:trPr>
        <w:tc>
          <w:tcPr>
            <w:tcW w:w="2154" w:type="dxa"/>
          </w:tcPr>
          <w:p w14:paraId="53F8A899" w14:textId="77777777" w:rsidR="00DB4E05" w:rsidRPr="00042CD6" w:rsidRDefault="002C307E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Date of submission </w:t>
            </w:r>
          </w:p>
        </w:tc>
        <w:tc>
          <w:tcPr>
            <w:tcW w:w="6862" w:type="dxa"/>
            <w:gridSpan w:val="4"/>
          </w:tcPr>
          <w:p w14:paraId="0568C635" w14:textId="39D60F44" w:rsidR="00DB4E05" w:rsidRPr="002A067E" w:rsidRDefault="003D3928" w:rsidP="00563F8C">
            <w:pPr>
              <w:ind w:left="108"/>
            </w:pPr>
            <w:r>
              <w:rPr>
                <w:rFonts w:ascii="Times New Roman" w:hAnsi="Times New Roman" w:cs="Times New Roman"/>
                <w:b/>
              </w:rPr>
              <w:t>20</w:t>
            </w:r>
            <w:r w:rsidR="002A067E">
              <w:rPr>
                <w:b/>
              </w:rPr>
              <w:t>.02.2024</w:t>
            </w:r>
          </w:p>
        </w:tc>
      </w:tr>
      <w:tr w:rsidR="004C5A17" w:rsidRPr="00042CD6" w14:paraId="439F1FC5" w14:textId="77777777" w:rsidTr="0086230B">
        <w:trPr>
          <w:trHeight w:val="300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5801441E" w14:textId="57CE384B" w:rsidR="004C5A17" w:rsidRPr="00042CD6" w:rsidRDefault="004C5A17" w:rsidP="0086230B">
            <w:pPr>
              <w:ind w:left="-91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Work Carried out during this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</w:p>
        </w:tc>
      </w:tr>
      <w:tr w:rsidR="00637233" w:rsidRPr="00042CD6" w14:paraId="75FD267E" w14:textId="77777777" w:rsidTr="0086230B">
        <w:trPr>
          <w:trHeight w:val="1091"/>
        </w:trPr>
        <w:tc>
          <w:tcPr>
            <w:tcW w:w="9016" w:type="dxa"/>
            <w:gridSpan w:val="5"/>
          </w:tcPr>
          <w:p w14:paraId="4CA526C1" w14:textId="77777777" w:rsidR="00637233" w:rsidRPr="00863871" w:rsidRDefault="00637233" w:rsidP="00637233">
            <w:pPr>
              <w:pStyle w:val="ListParagraph"/>
              <w:numPr>
                <w:ilvl w:val="0"/>
                <w:numId w:val="2"/>
              </w:numPr>
              <w:ind w:left="708"/>
              <w:jc w:val="both"/>
              <w:rPr>
                <w:rFonts w:ascii="Times New Roman" w:eastAsia="Times New Roman" w:hAnsi="Times New Roman" w:cs="Times New Roman"/>
              </w:rPr>
            </w:pPr>
            <w:r w:rsidRPr="00ED66D1">
              <w:rPr>
                <w:rFonts w:ascii="Times New Roman" w:eastAsia="Times New Roman" w:hAnsi="Times New Roman" w:cs="Times New Roman"/>
              </w:rPr>
              <w:t>Initiated discussions internally on potential ways to expand the software's scope beyond tire management</w:t>
            </w:r>
            <w:r>
              <w:rPr>
                <w:rFonts w:ascii="Times New Roman" w:eastAsia="Times New Roman" w:hAnsi="Times New Roman" w:cs="Times New Roman"/>
              </w:rPr>
              <w:t xml:space="preserve"> and got a rough idea about the web application being set up.</w:t>
            </w:r>
          </w:p>
          <w:p w14:paraId="76CC9F0A" w14:textId="77777777" w:rsidR="00637233" w:rsidRDefault="00637233" w:rsidP="00637233">
            <w:pPr>
              <w:pStyle w:val="ListParagraph"/>
              <w:numPr>
                <w:ilvl w:val="0"/>
                <w:numId w:val="2"/>
              </w:numPr>
              <w:ind w:left="708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ngaged in studying the programming languages we need.</w:t>
            </w:r>
          </w:p>
          <w:p w14:paraId="4A929F7C" w14:textId="6F989BFD" w:rsidR="00637233" w:rsidRPr="00637233" w:rsidRDefault="00637233" w:rsidP="00637233">
            <w:pPr>
              <w:ind w:left="348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CA795D" w:rsidRPr="00042CD6" w14:paraId="15036FE0" w14:textId="77777777" w:rsidTr="0086230B">
        <w:trPr>
          <w:trHeight w:val="228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0BBAB6CC" w14:textId="77777777" w:rsidR="00CA795D" w:rsidRPr="00042CD6" w:rsidRDefault="00CA795D" w:rsidP="00BF5C18">
            <w:pPr>
              <w:ind w:left="569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Problems Encountered</w:t>
            </w:r>
          </w:p>
        </w:tc>
      </w:tr>
      <w:tr w:rsidR="00CA795D" w:rsidRPr="00042CD6" w14:paraId="360951B8" w14:textId="77777777" w:rsidTr="0086230B">
        <w:trPr>
          <w:trHeight w:val="903"/>
        </w:trPr>
        <w:tc>
          <w:tcPr>
            <w:tcW w:w="9016" w:type="dxa"/>
            <w:gridSpan w:val="5"/>
          </w:tcPr>
          <w:p w14:paraId="3FE7ADF4" w14:textId="64EA52ED" w:rsidR="00ED66D1" w:rsidRPr="0008759F" w:rsidRDefault="00ED66D1" w:rsidP="0008759F">
            <w:pPr>
              <w:pStyle w:val="ListParagraph"/>
              <w:numPr>
                <w:ilvl w:val="0"/>
                <w:numId w:val="8"/>
              </w:numPr>
              <w:ind w:left="708"/>
              <w:jc w:val="both"/>
              <w:rPr>
                <w:rFonts w:ascii="Times New Roman" w:hAnsi="Times New Roman" w:cs="Times New Roman"/>
              </w:rPr>
            </w:pPr>
            <w:r w:rsidRPr="00ED66D1">
              <w:rPr>
                <w:rFonts w:ascii="Times New Roman" w:hAnsi="Times New Roman" w:cs="Times New Roman"/>
              </w:rPr>
              <w:t>Currently facing challenges in obtaining passes for harbor visits, awaiting required documentation.</w:t>
            </w:r>
          </w:p>
        </w:tc>
      </w:tr>
      <w:tr w:rsidR="00074EF6" w:rsidRPr="00042CD6" w14:paraId="76182B86" w14:textId="77777777" w:rsidTr="0086230B">
        <w:trPr>
          <w:trHeight w:val="255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1F3EEAD" w14:textId="77777777" w:rsidR="00DB4E05" w:rsidRPr="00042CD6" w:rsidRDefault="002C307E" w:rsidP="00563F8C">
            <w:pPr>
              <w:ind w:right="54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Planned work that were unable to carry out during this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 with reasons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074EF6" w:rsidRPr="00042CD6" w14:paraId="05FD6A2E" w14:textId="77777777" w:rsidTr="0086230B">
        <w:trPr>
          <w:trHeight w:val="885"/>
        </w:trPr>
        <w:tc>
          <w:tcPr>
            <w:tcW w:w="9016" w:type="dxa"/>
            <w:gridSpan w:val="5"/>
          </w:tcPr>
          <w:p w14:paraId="184ABB3A" w14:textId="6230BD57" w:rsidR="00EE5386" w:rsidRPr="00042CD6" w:rsidRDefault="007540E8" w:rsidP="00304736">
            <w:pPr>
              <w:pStyle w:val="ListParagraph"/>
              <w:numPr>
                <w:ilvl w:val="0"/>
                <w:numId w:val="7"/>
              </w:numPr>
              <w:ind w:left="69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  <w:r w:rsidR="00ED66D1" w:rsidRPr="00ED66D1">
              <w:rPr>
                <w:rFonts w:ascii="Times New Roman" w:hAnsi="Times New Roman" w:cs="Times New Roman"/>
              </w:rPr>
              <w:t>arbor access and university letter acquisition were hindered this week, attributed to the restricted nature of the harbor area, necessitating a time-consuming pass creation process.</w:t>
            </w:r>
          </w:p>
        </w:tc>
      </w:tr>
      <w:tr w:rsidR="00074EF6" w:rsidRPr="00042CD6" w14:paraId="38EE6CC7" w14:textId="77777777" w:rsidTr="0086230B">
        <w:trPr>
          <w:trHeight w:val="237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65DF0C79" w14:textId="77777777" w:rsidR="00DB4E05" w:rsidRPr="00042CD6" w:rsidRDefault="002C307E" w:rsidP="00563F8C">
            <w:pPr>
              <w:ind w:right="53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Work planned for the next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074EF6" w:rsidRPr="00042CD6" w14:paraId="1A00E96F" w14:textId="77777777" w:rsidTr="0086230B">
        <w:trPr>
          <w:trHeight w:val="1011"/>
        </w:trPr>
        <w:tc>
          <w:tcPr>
            <w:tcW w:w="9016" w:type="dxa"/>
            <w:gridSpan w:val="5"/>
          </w:tcPr>
          <w:p w14:paraId="3723377B" w14:textId="77777777" w:rsidR="00DB4E05" w:rsidRDefault="007540E8" w:rsidP="00F151F7">
            <w:pPr>
              <w:pStyle w:val="ListParagraph"/>
              <w:numPr>
                <w:ilvl w:val="0"/>
                <w:numId w:val="7"/>
              </w:numPr>
              <w:ind w:left="780"/>
              <w:jc w:val="both"/>
              <w:rPr>
                <w:rFonts w:ascii="Times New Roman" w:hAnsi="Times New Roman" w:cs="Times New Roman"/>
              </w:rPr>
            </w:pPr>
            <w:r w:rsidRPr="007540E8">
              <w:rPr>
                <w:rFonts w:ascii="Times New Roman" w:hAnsi="Times New Roman" w:cs="Times New Roman"/>
              </w:rPr>
              <w:t>Continue efforts to obtain harbor access passes and the necessary university letter for upcoming field visits.</w:t>
            </w:r>
          </w:p>
          <w:p w14:paraId="2DCFDA92" w14:textId="335EC7E0" w:rsidR="007540E8" w:rsidRPr="00042CD6" w:rsidRDefault="007540E8" w:rsidP="00F151F7">
            <w:pPr>
              <w:pStyle w:val="ListParagraph"/>
              <w:numPr>
                <w:ilvl w:val="0"/>
                <w:numId w:val="7"/>
              </w:numPr>
              <w:ind w:left="780"/>
              <w:jc w:val="both"/>
              <w:rPr>
                <w:rFonts w:ascii="Times New Roman" w:hAnsi="Times New Roman" w:cs="Times New Roman"/>
              </w:rPr>
            </w:pPr>
            <w:r w:rsidRPr="007540E8">
              <w:rPr>
                <w:rFonts w:ascii="Times New Roman" w:hAnsi="Times New Roman" w:cs="Times New Roman"/>
              </w:rPr>
              <w:t>Schedule a meeting with the client to discuss potential software expansion, gather input, and align the scope with Pavara's broader services.</w:t>
            </w:r>
          </w:p>
        </w:tc>
      </w:tr>
      <w:tr w:rsidR="00074EF6" w:rsidRPr="00042CD6" w14:paraId="3FA89F90" w14:textId="77777777" w:rsidTr="0086230B">
        <w:trPr>
          <w:trHeight w:val="264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0080B5C" w14:textId="77777777" w:rsidR="00DB4E05" w:rsidRPr="00042CD6" w:rsidRDefault="002C307E">
            <w:pPr>
              <w:ind w:right="54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Supervisor’s Comments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86230B" w:rsidRPr="00042CD6" w14:paraId="06BD99C3" w14:textId="77777777" w:rsidTr="00F071B0">
        <w:trPr>
          <w:trHeight w:val="759"/>
        </w:trPr>
        <w:tc>
          <w:tcPr>
            <w:tcW w:w="2359" w:type="dxa"/>
            <w:gridSpan w:val="2"/>
          </w:tcPr>
          <w:p w14:paraId="0F33BAE4" w14:textId="77777777" w:rsid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5489A2F3" w14:textId="77777777" w:rsid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42FE3AAB" w14:textId="4E95667D" w:rsidR="0086230B" w:rsidRPr="00042CD6" w:rsidRDefault="0086230B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tudent Progress</w:t>
            </w:r>
            <w:r w:rsidRPr="00042CD6">
              <w:rPr>
                <w:rFonts w:ascii="Times New Roman" w:eastAsia="Verdana" w:hAnsi="Times New Roman" w:cs="Times New Roman"/>
                <w:b/>
                <w:bCs/>
                <w:color w:val="FFFFFF"/>
              </w:rPr>
              <w:t xml:space="preserve"> </w:t>
            </w:r>
          </w:p>
        </w:tc>
        <w:tc>
          <w:tcPr>
            <w:tcW w:w="6657" w:type="dxa"/>
            <w:gridSpan w:val="3"/>
          </w:tcPr>
          <w:p w14:paraId="2E1D866B" w14:textId="36C4BA8A" w:rsidR="0086230B" w:rsidRPr="00042CD6" w:rsidRDefault="0086230B" w:rsidP="00042CD6">
            <w:pPr>
              <w:spacing w:after="304"/>
              <w:ind w:right="49"/>
              <w:rPr>
                <w:rFonts w:ascii="Times New Roman" w:hAnsi="Times New Roman" w:cs="Times New Roman"/>
                <w:sz w:val="16"/>
                <w:szCs w:val="16"/>
              </w:rPr>
            </w:pPr>
          </w:p>
          <w:tbl>
            <w:tblPr>
              <w:tblStyle w:val="TableGrid"/>
              <w:tblpPr w:vertAnchor="text" w:tblpX="110" w:tblpY="-93"/>
              <w:tblOverlap w:val="never"/>
              <w:tblW w:w="4898" w:type="dxa"/>
              <w:tblInd w:w="0" w:type="dxa"/>
              <w:tblCellMar>
                <w:top w:w="93" w:type="dxa"/>
                <w:left w:w="7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89"/>
              <w:gridCol w:w="1584"/>
              <w:gridCol w:w="288"/>
              <w:gridCol w:w="1008"/>
              <w:gridCol w:w="288"/>
              <w:gridCol w:w="1153"/>
              <w:gridCol w:w="288"/>
            </w:tblGrid>
            <w:tr w:rsidR="0086230B" w:rsidRPr="00042CD6" w14:paraId="4465CCF7" w14:textId="77777777" w:rsidTr="00042CD6">
              <w:trPr>
                <w:trHeight w:val="170"/>
              </w:trPr>
              <w:tc>
                <w:tcPr>
                  <w:tcW w:w="2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DBA779C" w14:textId="77777777" w:rsidR="0086230B" w:rsidRPr="00042CD6" w:rsidRDefault="0086230B">
                  <w:pPr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584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358B731D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More than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1CBF866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0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49054B3A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Sufficient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B23D8AB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153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593C07D7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Not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F059659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</w:tr>
          </w:tbl>
          <w:p w14:paraId="10750AA8" w14:textId="4CCAC510" w:rsidR="0086230B" w:rsidRPr="00042CD6" w:rsidRDefault="0086230B" w:rsidP="0086230B">
            <w:pPr>
              <w:ind w:left="5" w:right="164"/>
              <w:rPr>
                <w:rFonts w:ascii="Times New Roman" w:hAnsi="Times New Roman" w:cs="Times New Roman"/>
                <w:sz w:val="16"/>
                <w:szCs w:val="16"/>
              </w:rPr>
            </w:pPr>
            <w:r w:rsidRPr="00042CD6">
              <w:rPr>
                <w:rFonts w:ascii="Times New Roman" w:eastAsia="Verdana" w:hAnsi="Times New Roman" w:cs="Times New Roman"/>
                <w:sz w:val="16"/>
                <w:szCs w:val="16"/>
              </w:rPr>
              <w:t xml:space="preserve">  Nothing </w:t>
            </w:r>
          </w:p>
          <w:p w14:paraId="247820E4" w14:textId="77777777" w:rsidR="0086230B" w:rsidRDefault="0086230B">
            <w:pPr>
              <w:ind w:right="819"/>
              <w:rPr>
                <w:rFonts w:ascii="Times New Roman" w:eastAsia="Verdana" w:hAnsi="Times New Roman" w:cs="Times New Roman"/>
                <w:b/>
                <w:color w:val="FFFFFF"/>
              </w:rPr>
            </w:pPr>
            <w:r w:rsidRPr="00042CD6">
              <w:rPr>
                <w:rFonts w:ascii="Times New Roman" w:eastAsia="Verdana" w:hAnsi="Times New Roman" w:cs="Times New Roman"/>
                <w:b/>
                <w:color w:val="FFFFFF"/>
              </w:rPr>
              <w:t xml:space="preserve"> </w:t>
            </w:r>
          </w:p>
          <w:p w14:paraId="75268A39" w14:textId="77777777" w:rsidR="00042CD6" w:rsidRPr="00042CD6" w:rsidRDefault="00042CD6">
            <w:pPr>
              <w:ind w:right="819"/>
              <w:rPr>
                <w:rFonts w:ascii="Times New Roman" w:hAnsi="Times New Roman" w:cs="Times New Roman"/>
              </w:rPr>
            </w:pPr>
          </w:p>
        </w:tc>
      </w:tr>
      <w:tr w:rsidR="00074EF6" w:rsidRPr="00042CD6" w14:paraId="57FD7D91" w14:textId="77777777" w:rsidTr="00F071B0">
        <w:trPr>
          <w:trHeight w:val="542"/>
        </w:trPr>
        <w:tc>
          <w:tcPr>
            <w:tcW w:w="2359" w:type="dxa"/>
            <w:gridSpan w:val="2"/>
          </w:tcPr>
          <w:p w14:paraId="21FDE187" w14:textId="0B132D42" w:rsidR="00DB4E05" w:rsidRPr="00042CD6" w:rsidRDefault="002C307E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Further Comments       (if any)</w:t>
            </w:r>
          </w:p>
        </w:tc>
        <w:tc>
          <w:tcPr>
            <w:tcW w:w="6657" w:type="dxa"/>
            <w:gridSpan w:val="3"/>
          </w:tcPr>
          <w:p w14:paraId="23C1AC58" w14:textId="77777777" w:rsidR="00DB4E05" w:rsidRPr="00042CD6" w:rsidRDefault="002C307E" w:rsidP="0086230B">
            <w:pPr>
              <w:ind w:right="3213"/>
              <w:jc w:val="both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color w:val="FFFFFF"/>
              </w:rPr>
              <w:t xml:space="preserve">   </w:t>
            </w:r>
          </w:p>
        </w:tc>
      </w:tr>
      <w:tr w:rsidR="0086230B" w:rsidRPr="00042CD6" w14:paraId="002E117B" w14:textId="77777777" w:rsidTr="00F071B0">
        <w:trPr>
          <w:trHeight w:val="542"/>
        </w:trPr>
        <w:tc>
          <w:tcPr>
            <w:tcW w:w="2359" w:type="dxa"/>
            <w:gridSpan w:val="2"/>
          </w:tcPr>
          <w:p w14:paraId="69235A69" w14:textId="64334743" w:rsidR="0086230B" w:rsidRPr="00042CD6" w:rsidRDefault="0086230B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upervisor Name</w:t>
            </w:r>
          </w:p>
        </w:tc>
        <w:tc>
          <w:tcPr>
            <w:tcW w:w="6657" w:type="dxa"/>
            <w:gridSpan w:val="3"/>
          </w:tcPr>
          <w:p w14:paraId="0C505087" w14:textId="77777777" w:rsidR="0086230B" w:rsidRPr="00042CD6" w:rsidRDefault="0086230B" w:rsidP="0086230B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</w:tc>
      </w:tr>
      <w:tr w:rsidR="0086230B" w:rsidRPr="00042CD6" w14:paraId="6AF67B01" w14:textId="77777777" w:rsidTr="00F071B0">
        <w:trPr>
          <w:trHeight w:val="542"/>
        </w:trPr>
        <w:tc>
          <w:tcPr>
            <w:tcW w:w="2359" w:type="dxa"/>
            <w:gridSpan w:val="2"/>
          </w:tcPr>
          <w:p w14:paraId="3BDAD43C" w14:textId="4973E17A" w:rsidR="0086230B" w:rsidRP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lastRenderedPageBreak/>
              <w:t xml:space="preserve">Supervisor  </w:t>
            </w:r>
            <w:r w:rsidR="0086230B" w:rsidRPr="00042CD6">
              <w:rPr>
                <w:rFonts w:ascii="Times New Roman" w:eastAsia="Verdana" w:hAnsi="Times New Roman" w:cs="Times New Roman"/>
                <w:b/>
                <w:bCs/>
              </w:rPr>
              <w:t>Signature</w:t>
            </w:r>
          </w:p>
        </w:tc>
        <w:tc>
          <w:tcPr>
            <w:tcW w:w="6657" w:type="dxa"/>
            <w:gridSpan w:val="3"/>
          </w:tcPr>
          <w:p w14:paraId="550CE693" w14:textId="77777777" w:rsidR="0086230B" w:rsidRPr="00042CD6" w:rsidRDefault="0086230B" w:rsidP="0086230B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</w:tc>
      </w:tr>
    </w:tbl>
    <w:p w14:paraId="302A27E2" w14:textId="62BEAD08" w:rsidR="00DB4E05" w:rsidRPr="00042CD6" w:rsidRDefault="00DB4E05" w:rsidP="0031211C">
      <w:pPr>
        <w:spacing w:after="2234"/>
        <w:rPr>
          <w:rFonts w:ascii="Times New Roman" w:hAnsi="Times New Roman" w:cs="Times New Roman"/>
        </w:rPr>
      </w:pPr>
    </w:p>
    <w:sectPr w:rsidR="00DB4E05" w:rsidRPr="00042CD6">
      <w:pgSz w:w="11906" w:h="16838"/>
      <w:pgMar w:top="761" w:right="1436" w:bottom="41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408E7"/>
    <w:multiLevelType w:val="hybridMultilevel"/>
    <w:tmpl w:val="849A99B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5B61D86"/>
    <w:multiLevelType w:val="hybridMultilevel"/>
    <w:tmpl w:val="9C88B6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2747261"/>
    <w:multiLevelType w:val="hybridMultilevel"/>
    <w:tmpl w:val="93F4A0D0"/>
    <w:lvl w:ilvl="0" w:tplc="04090001">
      <w:start w:val="1"/>
      <w:numFmt w:val="bullet"/>
      <w:lvlText w:val=""/>
      <w:lvlJc w:val="left"/>
      <w:pPr>
        <w:ind w:left="15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6" w:hanging="360"/>
      </w:pPr>
      <w:rPr>
        <w:rFonts w:ascii="Wingdings" w:hAnsi="Wingdings" w:hint="default"/>
      </w:rPr>
    </w:lvl>
  </w:abstractNum>
  <w:abstractNum w:abstractNumId="3" w15:restartNumberingAfterBreak="0">
    <w:nsid w:val="25D75137"/>
    <w:multiLevelType w:val="hybridMultilevel"/>
    <w:tmpl w:val="EADC8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626992"/>
    <w:multiLevelType w:val="hybridMultilevel"/>
    <w:tmpl w:val="8624AEFC"/>
    <w:lvl w:ilvl="0" w:tplc="04090001">
      <w:start w:val="1"/>
      <w:numFmt w:val="bullet"/>
      <w:lvlText w:val=""/>
      <w:lvlJc w:val="left"/>
      <w:pPr>
        <w:ind w:left="14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1" w:hanging="360"/>
      </w:pPr>
      <w:rPr>
        <w:rFonts w:ascii="Wingdings" w:hAnsi="Wingdings" w:hint="default"/>
      </w:rPr>
    </w:lvl>
  </w:abstractNum>
  <w:abstractNum w:abstractNumId="5" w15:restartNumberingAfterBreak="0">
    <w:nsid w:val="44E11B81"/>
    <w:multiLevelType w:val="hybridMultilevel"/>
    <w:tmpl w:val="CC8A659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5E367726"/>
    <w:multiLevelType w:val="hybridMultilevel"/>
    <w:tmpl w:val="DB62D03A"/>
    <w:lvl w:ilvl="0" w:tplc="04090001">
      <w:start w:val="1"/>
      <w:numFmt w:val="bullet"/>
      <w:lvlText w:val=""/>
      <w:lvlJc w:val="left"/>
      <w:pPr>
        <w:ind w:left="11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8" w:hanging="360"/>
      </w:pPr>
      <w:rPr>
        <w:rFonts w:ascii="Wingdings" w:hAnsi="Wingdings" w:hint="default"/>
      </w:rPr>
    </w:lvl>
  </w:abstractNum>
  <w:abstractNum w:abstractNumId="7" w15:restartNumberingAfterBreak="0">
    <w:nsid w:val="6912121F"/>
    <w:multiLevelType w:val="hybridMultilevel"/>
    <w:tmpl w:val="ABECE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FE5D34"/>
    <w:multiLevelType w:val="hybridMultilevel"/>
    <w:tmpl w:val="24762D2A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num w:numId="1" w16cid:durableId="602106702">
    <w:abstractNumId w:val="3"/>
  </w:num>
  <w:num w:numId="2" w16cid:durableId="412168019">
    <w:abstractNumId w:val="5"/>
  </w:num>
  <w:num w:numId="3" w16cid:durableId="1604342184">
    <w:abstractNumId w:val="7"/>
  </w:num>
  <w:num w:numId="4" w16cid:durableId="684132899">
    <w:abstractNumId w:val="2"/>
  </w:num>
  <w:num w:numId="5" w16cid:durableId="1057894838">
    <w:abstractNumId w:val="6"/>
  </w:num>
  <w:num w:numId="6" w16cid:durableId="1411808545">
    <w:abstractNumId w:val="8"/>
  </w:num>
  <w:num w:numId="7" w16cid:durableId="264118627">
    <w:abstractNumId w:val="4"/>
  </w:num>
  <w:num w:numId="8" w16cid:durableId="67004490">
    <w:abstractNumId w:val="1"/>
  </w:num>
  <w:num w:numId="9" w16cid:durableId="9828072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DawMDewMDUzMjRQ0lEKTi0uzszPAykwrgUAWUjVKiwAAAA="/>
  </w:docVars>
  <w:rsids>
    <w:rsidRoot w:val="00DB4E05"/>
    <w:rsid w:val="00036A33"/>
    <w:rsid w:val="00042CD6"/>
    <w:rsid w:val="00074EF6"/>
    <w:rsid w:val="000824F1"/>
    <w:rsid w:val="0008759F"/>
    <w:rsid w:val="0009219B"/>
    <w:rsid w:val="000B3930"/>
    <w:rsid w:val="000D7331"/>
    <w:rsid w:val="000E6BCB"/>
    <w:rsid w:val="000F63A9"/>
    <w:rsid w:val="001128E6"/>
    <w:rsid w:val="001212ED"/>
    <w:rsid w:val="001656BA"/>
    <w:rsid w:val="00190815"/>
    <w:rsid w:val="001C366D"/>
    <w:rsid w:val="001D2C6C"/>
    <w:rsid w:val="002163E5"/>
    <w:rsid w:val="00287052"/>
    <w:rsid w:val="002A067E"/>
    <w:rsid w:val="002A1C24"/>
    <w:rsid w:val="002A3B5E"/>
    <w:rsid w:val="002B1D09"/>
    <w:rsid w:val="002C1ACE"/>
    <w:rsid w:val="002C307E"/>
    <w:rsid w:val="002C5814"/>
    <w:rsid w:val="00302AB7"/>
    <w:rsid w:val="00304736"/>
    <w:rsid w:val="00310B31"/>
    <w:rsid w:val="0031211C"/>
    <w:rsid w:val="00312671"/>
    <w:rsid w:val="00317327"/>
    <w:rsid w:val="003301E6"/>
    <w:rsid w:val="00335378"/>
    <w:rsid w:val="00351C62"/>
    <w:rsid w:val="00354EC5"/>
    <w:rsid w:val="00383A3B"/>
    <w:rsid w:val="0038539B"/>
    <w:rsid w:val="003940C4"/>
    <w:rsid w:val="003D3928"/>
    <w:rsid w:val="003F6EC0"/>
    <w:rsid w:val="004060D1"/>
    <w:rsid w:val="0040689B"/>
    <w:rsid w:val="00427339"/>
    <w:rsid w:val="00427B46"/>
    <w:rsid w:val="00433CBF"/>
    <w:rsid w:val="00457809"/>
    <w:rsid w:val="004822C9"/>
    <w:rsid w:val="00485848"/>
    <w:rsid w:val="004A092C"/>
    <w:rsid w:val="004A6603"/>
    <w:rsid w:val="004C5A17"/>
    <w:rsid w:val="004D01F9"/>
    <w:rsid w:val="004D58A1"/>
    <w:rsid w:val="00514E13"/>
    <w:rsid w:val="00524E07"/>
    <w:rsid w:val="0053531D"/>
    <w:rsid w:val="00553CAA"/>
    <w:rsid w:val="00563F8C"/>
    <w:rsid w:val="00565CD2"/>
    <w:rsid w:val="00574A0C"/>
    <w:rsid w:val="00583952"/>
    <w:rsid w:val="005C70F6"/>
    <w:rsid w:val="006051A2"/>
    <w:rsid w:val="00607DFD"/>
    <w:rsid w:val="00614B02"/>
    <w:rsid w:val="006210DF"/>
    <w:rsid w:val="0062111F"/>
    <w:rsid w:val="00637233"/>
    <w:rsid w:val="006643CE"/>
    <w:rsid w:val="006A1D35"/>
    <w:rsid w:val="006B65E1"/>
    <w:rsid w:val="007155C1"/>
    <w:rsid w:val="0073235E"/>
    <w:rsid w:val="0073374A"/>
    <w:rsid w:val="007540E8"/>
    <w:rsid w:val="0076747B"/>
    <w:rsid w:val="007A63EA"/>
    <w:rsid w:val="007B540A"/>
    <w:rsid w:val="007D77A5"/>
    <w:rsid w:val="008153D5"/>
    <w:rsid w:val="00843990"/>
    <w:rsid w:val="0086230B"/>
    <w:rsid w:val="00864FB1"/>
    <w:rsid w:val="00892315"/>
    <w:rsid w:val="008D19BB"/>
    <w:rsid w:val="009220C9"/>
    <w:rsid w:val="00946D63"/>
    <w:rsid w:val="009526FA"/>
    <w:rsid w:val="009779FB"/>
    <w:rsid w:val="009A025C"/>
    <w:rsid w:val="009B0D42"/>
    <w:rsid w:val="009B4F7D"/>
    <w:rsid w:val="009C00EC"/>
    <w:rsid w:val="009D45B3"/>
    <w:rsid w:val="009E2329"/>
    <w:rsid w:val="00A23845"/>
    <w:rsid w:val="00A42FDE"/>
    <w:rsid w:val="00A855DB"/>
    <w:rsid w:val="00AC5A9B"/>
    <w:rsid w:val="00AD0F61"/>
    <w:rsid w:val="00B0213C"/>
    <w:rsid w:val="00B417DB"/>
    <w:rsid w:val="00B4445F"/>
    <w:rsid w:val="00B45824"/>
    <w:rsid w:val="00B618D1"/>
    <w:rsid w:val="00B83E15"/>
    <w:rsid w:val="00B848F0"/>
    <w:rsid w:val="00B903A7"/>
    <w:rsid w:val="00BB6157"/>
    <w:rsid w:val="00BC25E3"/>
    <w:rsid w:val="00BD4F17"/>
    <w:rsid w:val="00BF5C18"/>
    <w:rsid w:val="00C0304C"/>
    <w:rsid w:val="00C06F42"/>
    <w:rsid w:val="00C53F03"/>
    <w:rsid w:val="00C9329C"/>
    <w:rsid w:val="00CA0B56"/>
    <w:rsid w:val="00CA795D"/>
    <w:rsid w:val="00CB6A09"/>
    <w:rsid w:val="00CE3898"/>
    <w:rsid w:val="00CE7D51"/>
    <w:rsid w:val="00CF1618"/>
    <w:rsid w:val="00D02884"/>
    <w:rsid w:val="00D16757"/>
    <w:rsid w:val="00D17C1F"/>
    <w:rsid w:val="00D31DA7"/>
    <w:rsid w:val="00D61CE9"/>
    <w:rsid w:val="00D658AE"/>
    <w:rsid w:val="00DB4E05"/>
    <w:rsid w:val="00E03A65"/>
    <w:rsid w:val="00E06653"/>
    <w:rsid w:val="00E35733"/>
    <w:rsid w:val="00E74C9D"/>
    <w:rsid w:val="00E904C2"/>
    <w:rsid w:val="00EA571B"/>
    <w:rsid w:val="00EA584B"/>
    <w:rsid w:val="00ED66D1"/>
    <w:rsid w:val="00EE29AE"/>
    <w:rsid w:val="00EE2CB4"/>
    <w:rsid w:val="00EE5386"/>
    <w:rsid w:val="00F071B0"/>
    <w:rsid w:val="00F151F7"/>
    <w:rsid w:val="00F662AB"/>
    <w:rsid w:val="00F73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A85BD"/>
  <w15:docId w15:val="{9AF00973-62B5-431F-B84D-AA1682981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C5A17"/>
    <w:pPr>
      <w:ind w:left="720"/>
      <w:contextualSpacing/>
    </w:pPr>
  </w:style>
  <w:style w:type="table" w:styleId="TableGrid0">
    <w:name w:val="Table Grid"/>
    <w:basedOn w:val="TableNormal"/>
    <w:uiPriority w:val="39"/>
    <w:rsid w:val="00862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11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ustomXml" Target="ink/ink1.xml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2-13T16:35:03.639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211 337,'0'-3,"0"-4,0-4,0-3,0-3,0-3,0-3,4-2,4 2,1-1,3 4,2 2,3 5,2 3,1 5,1 2,0 2,0 1,0 1,-3 3,-5 4,-1 4,0 2,-1 3,1 0,-1 2,-3-1,-3 1,-2-1,-2 1,-1-1,0 0,-8 0,-1 0,-4-3,-3-1,-2-3,-2 0,-1-3,4 2,0-2,0-2,0-2,-2-2,0-1,-1-1,0 0,-2 0,2 0,-1 0,0-1,0-3,0 0,1 0,-2-2,2 0,-1 1,4-2,4-3,5-2,4-3,2-1,2-2,1 0,3 0,5 2,4 2,4 3,3 0,0 2,-2-1,-2 2,2 2,0 2,1 2,0 1,2 1,-1 0,0 0,2 0,-2 1,4-1,2 1,-1-1,0 0,-2 0,0 0,-2 0,0 0,0 0,0 0,-1 0,0 0,1 0,0 0,-1 0,-2 2,-6 6,-7-1,-5 4,-6 1,-3 3,-2-2,1 0,-3-2,2 0,3 2,-2-3,2 2,2 0,-2 2,1 2,-2-2,0-1,-1-2,1 0,2 2,1 0,0-1,0 1,4-6,7-4,5-1,2-6,1-4,3-4,2-3,1-2,-2-2,-1 4,-2 0,-2 3,3 1,-3-1,1 1,-2 0,-3-1,-3-3,2 3,-1-1,3 3,2 2,0 0,1 1,0-1,-3 3,-4 7,-1 5,-2 5,-2 3,0 2,-4 1,-5 1,0 1,0-2,3 1,1 0,3-1,0 0,2 0,4-3,4-8,2-10,2-5,-1-5,1 1,-1-1,1-2,-2 0,1 1,-1 1,-2-1,0-1,0-1,-2-1,-2 0,-2-1,-1 0,-4 0,-5 3,-5 4,-4 4,-2 3,-2 2,0 2,2 4,6 3,5 5,6 0,7-3,8-2,3-2,5-3,0-1,1-3,0-3,1-3,-2 1,1-3,-1 2,-1 1,-2-1,-2 1,0-2,-2-1,2 0,1-2,-1 3,-3-2,0 2,2 2,2 3,0 2,-1 4,-5 4,-3 5,-3 4,-6 1,-3 3,-4-1,-5 1,0 0,3-1,-1 1,1-1,3 0,-1-3,0-1,3 1,1-1,-2 1,0 2,1 0,2 1,4-3,2-7,1-8,3-4,4-4,4-4,2-3,3-2,-3-2,0 1,0-1,0 0,-1 1,-1 2,-3 3,0 1,1-2,3-2,2-1,5-1,1-4,1 3,0 1,-1 0,-5 1,-2 3,0 4,-3 0,-4 5,-5 7,-5 2,-3 5,-5 0,0 1,0 3,-2-1,2 0,2 1,-3-1,1 0,3 1,-3 1,-3 2,1 1,-2 0,-3 1,2 0,3 1,-1-5,3 1,-3-4,2 0,2 1,-1-2,0 1,3 1,-3-1,1 1,-3-3,2 2,5-8,6-11,6-7,10-12,1-6,-1-3,2 2,1 0,-5 1,-1 5,-2 4,-6 4,-5 5,-9 5,-2 7,-4 4,1 8,-2 3,1 2,0-1,-2 0,1 1,0-3,1 2,0-3,9-3,5-5,6-4,7-1,10-5,4-3,3-1,1 0,-7 0,1 2,-1-1,-2-1,2 1,1-1,2 3,11-4,5 0,5 0,3-2,-6-1,-2 3,-7 2,-6 1,-4 2,-4 3,-10 4,-10 6,-9 2,-12 3,-9 3,-4 2,-1-1,2-3,2-1,3 1,1-1,1-2,1 0,0-1,2-1,-2-3,-3-1,-4 2,-2 0,-2 0,-1 2,4 0,3-1,1 1,3 1,0-2,-3 2,0-1,1-1,-3 2,-2-1,7 2,-2 0,0-2,4 1,3 0,0-1,-1 0,-1 3,0 1,-5-3,3 1,1 0,-4 0,0 3,-1 2,1-1,2-2,3 0,5 1,3-1,-2 0,-1 3,-2-2,1 0,0 2,2 1,1-1,1 0,4 1,-2-2,5-3,6-7,8-2,4-6,3-3,8-2,0 0,2-4,2 0,0-2,2 3,-1 3,-1 1,0-1,4-2,-1 1,1 0,-2 3,-2-2,1 2,-1-1,-3 2,0 2,0-2,1 1,-1 3,-2 0,-5-1,-2 0,4 1,1 1,0 1,-3-2,-2-1,1-2,0 0,0 1,1 2,2 1,-1 2,0 0,-2-2,-2-1,1 0,0 2,-3-4,1 2,1-1,0 1,2 2,-2-2,0 0,0 0,-3 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1FBBB9-603A-4EA4-A573-D34CA7FEF6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2</Pages>
  <Words>269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Pradeep Kalansooriya</dc:creator>
  <cp:keywords/>
  <cp:lastModifiedBy>RMJ Jayashan</cp:lastModifiedBy>
  <cp:revision>26</cp:revision>
  <cp:lastPrinted>2022-05-07T14:37:00Z</cp:lastPrinted>
  <dcterms:created xsi:type="dcterms:W3CDTF">2023-08-02T02:51:00Z</dcterms:created>
  <dcterms:modified xsi:type="dcterms:W3CDTF">2024-03-06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02d4ec6a87bb9866d658ab085451e38fa3ec183e9b0ab3eaa895abc11c8ef7</vt:lpwstr>
  </property>
</Properties>
</file>